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B160E" w14:textId="76E68A5E" w:rsidR="0082284C" w:rsidRPr="00650288" w:rsidRDefault="00E76E98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E76E98">
        <w:rPr>
          <w:sz w:val="22"/>
          <w:szCs w:val="22"/>
          <w:lang w:eastAsia="zh-CN"/>
        </w:rPr>
        <w:t>College of Environmental Sciences and Engineering, Peking University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Beijing 100871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China</w:t>
      </w:r>
    </w:p>
    <w:p w14:paraId="22C01826" w14:textId="26CE13D6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Tel:</w:t>
      </w:r>
      <w:r w:rsidRPr="00650288">
        <w:rPr>
          <w:sz w:val="22"/>
          <w:szCs w:val="22"/>
          <w:lang w:eastAsia="zh-CN"/>
        </w:rPr>
        <w:t xml:space="preserve"> </w:t>
      </w:r>
      <w:r w:rsidR="00E76E98">
        <w:rPr>
          <w:rFonts w:hint="eastAsia"/>
          <w:sz w:val="22"/>
          <w:szCs w:val="22"/>
          <w:lang w:eastAsia="zh-CN"/>
        </w:rPr>
        <w:t>15652653132</w:t>
      </w:r>
      <w:r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sz w:val="22"/>
          <w:szCs w:val="22"/>
          <w:lang w:eastAsia="zh-CN"/>
        </w:rPr>
        <w:t>Email:</w:t>
      </w:r>
      <w:r w:rsidR="00E76E98" w:rsidRPr="00E76E98">
        <w:t xml:space="preserve"> </w:t>
      </w:r>
      <w:hyperlink r:id="rId8" w:history="1">
        <w:r w:rsidR="00E76E98" w:rsidRPr="00E76E98">
          <w:rPr>
            <w:rStyle w:val="a4"/>
            <w:sz w:val="22"/>
            <w:szCs w:val="22"/>
            <w:lang w:eastAsia="zh-CN"/>
          </w:rPr>
          <w:t>jingwei@pku.edu.cn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="00E76E98" w:rsidRPr="0061517C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2E2264D6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C0585E">
        <w:rPr>
          <w:rStyle w:val="af4"/>
          <w:sz w:val="21"/>
          <w:szCs w:val="21"/>
          <w:shd w:val="clear" w:color="auto" w:fill="FFFFFF"/>
        </w:rPr>
        <w:t>10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CA03BF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E76E98">
        <w:rPr>
          <w:rFonts w:hint="eastAsia"/>
          <w:b/>
          <w:sz w:val="21"/>
          <w:szCs w:val="21"/>
          <w:shd w:val="clear" w:color="auto" w:fill="FFFFFF"/>
          <w:lang w:eastAsia="zh-CN"/>
        </w:rPr>
        <w:t>9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CA03BF">
        <w:rPr>
          <w:rStyle w:val="af4"/>
          <w:sz w:val="21"/>
          <w:szCs w:val="21"/>
          <w:shd w:val="clear" w:color="auto" w:fill="FFFFFF"/>
        </w:rPr>
        <w:t>1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1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5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r w:rsidR="00BD33A8" w:rsidRPr="00650288">
        <w:rPr>
          <w:sz w:val="21"/>
          <w:szCs w:val="21"/>
          <w:shd w:val="clear" w:color="auto" w:fill="FFFFFF"/>
        </w:rPr>
        <w:t>OpenAlex</w:t>
      </w:r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A03BF">
        <w:rPr>
          <w:b/>
          <w:sz w:val="21"/>
          <w:szCs w:val="21"/>
          <w:shd w:val="clear" w:color="auto" w:fill="FFFFFF"/>
        </w:rPr>
        <w:t>40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307F8AAB" w14:textId="3CA258D9" w:rsidR="00E76E98" w:rsidRPr="00650288" w:rsidRDefault="00E76E98" w:rsidP="00E76E98">
      <w:pPr>
        <w:tabs>
          <w:tab w:val="left" w:pos="2160"/>
        </w:tabs>
        <w:spacing w:line="276" w:lineRule="auto"/>
        <w:ind w:left="422" w:hangingChars="200" w:hanging="422"/>
        <w:rPr>
          <w:rFonts w:hint="eastAsia"/>
          <w:b/>
          <w:noProof/>
          <w:spacing w:val="-6"/>
          <w:sz w:val="21"/>
          <w:szCs w:val="21"/>
          <w:lang w:eastAsia="zh-CN"/>
        </w:rPr>
      </w:pPr>
      <w:r>
        <w:rPr>
          <w:rFonts w:hint="eastAsia"/>
          <w:b/>
          <w:color w:val="000000"/>
          <w:sz w:val="21"/>
          <w:szCs w:val="21"/>
          <w:lang w:eastAsia="zh-CN"/>
        </w:rPr>
        <w:t xml:space="preserve">Peking </w:t>
      </w:r>
      <w:r w:rsidRPr="00650288">
        <w:rPr>
          <w:rFonts w:eastAsia="Calibri"/>
          <w:b/>
          <w:color w:val="000000"/>
          <w:sz w:val="21"/>
          <w:szCs w:val="21"/>
        </w:rPr>
        <w:t xml:space="preserve">University, </w:t>
      </w:r>
      <w:r>
        <w:rPr>
          <w:rFonts w:hint="eastAsia"/>
          <w:b/>
          <w:color w:val="000000"/>
          <w:sz w:val="21"/>
          <w:szCs w:val="21"/>
          <w:lang w:eastAsia="zh-CN"/>
        </w:rPr>
        <w:t>Beijing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>202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5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Present</w:t>
      </w:r>
    </w:p>
    <w:p w14:paraId="55D0ECF9" w14:textId="6A6DED61" w:rsidR="00E76E98" w:rsidRPr="00650288" w:rsidRDefault="00E76E98" w:rsidP="00E76E98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E76E98">
        <w:rPr>
          <w:rFonts w:ascii="Times New Roman" w:hAnsi="Times New Roman" w:hint="eastAsia"/>
          <w:color w:val="000000"/>
          <w:sz w:val="21"/>
          <w:szCs w:val="21"/>
        </w:rPr>
        <w:t xml:space="preserve">Tenure-Track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Assistant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rofessor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6E98">
        <w:rPr>
          <w:rFonts w:ascii="Times New Roman" w:hAnsi="Times New Roman"/>
          <w:color w:val="000000"/>
          <w:sz w:val="21"/>
          <w:szCs w:val="21"/>
        </w:rPr>
        <w:t>College of Environmental Sciences and Engineering, Peking University, Beijing, China</w:t>
      </w:r>
      <w:r w:rsidRPr="00650288">
        <w:rPr>
          <w:rFonts w:ascii="Times New Roman" w:hAnsi="Times New Roman"/>
          <w:color w:val="000000"/>
          <w:sz w:val="21"/>
          <w:szCs w:val="21"/>
        </w:rPr>
        <w:t>, 202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>–Present</w:t>
      </w:r>
    </w:p>
    <w:p w14:paraId="6FAC40F7" w14:textId="706D2963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hint="eastAsia"/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="00E76E98">
        <w:rPr>
          <w:rFonts w:hint="eastAsia"/>
          <w:b/>
          <w:noProof/>
          <w:spacing w:val="-6"/>
          <w:sz w:val="21"/>
          <w:szCs w:val="21"/>
          <w:lang w:eastAsia="zh-CN"/>
        </w:rPr>
        <w:t>2025</w:t>
      </w:r>
    </w:p>
    <w:p w14:paraId="3E45255D" w14:textId="348E5103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</w:t>
      </w:r>
      <w:r w:rsidR="00E76E9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DB72E55" w14:textId="58175BB5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7797301" w14:textId="35D6B8E0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5D19F516" w14:textId="77777777" w:rsidR="00E76E98" w:rsidRDefault="00E76E98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78833876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4EB734E3" w14:textId="055ED19B" w:rsidR="00C07905" w:rsidRPr="00650288" w:rsidRDefault="00C07905" w:rsidP="00C0790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bookmarkStart w:id="0" w:name="_Hlk122376775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hyperlink r:id="rId10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(</w:t>
      </w:r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C</w:t>
      </w:r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areer</w:t>
      </w:r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)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</w:p>
    <w:p w14:paraId="330A8616" w14:textId="3597387D" w:rsidR="001B2C38" w:rsidRPr="00650288" w:rsidRDefault="001B2C38" w:rsidP="001B2C3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2025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1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="00C07905" w:rsidRPr="00D20ACD">
        <w:rPr>
          <w:rFonts w:ascii="Times New Roman" w:hAnsi="Times New Roman" w:hint="eastAsia"/>
          <w:color w:val="000000"/>
          <w:sz w:val="21"/>
          <w:szCs w:val="21"/>
          <w:u w:val="single"/>
        </w:rPr>
        <w:t>(Single)</w:t>
      </w:r>
      <w:r w:rsidR="00C07905" w:rsidRPr="00C07905">
        <w:rPr>
          <w:rFonts w:ascii="Times New Roman" w:hAnsi="Times New Roman" w:hint="eastAsia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</w:p>
    <w:p w14:paraId="67D070F6" w14:textId="77777777" w:rsidR="00610ED2" w:rsidRPr="00E77475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i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7475">
        <w:rPr>
          <w:rFonts w:ascii="Times New Roman" w:hAnsi="Times New Roman"/>
          <w:i/>
          <w:color w:val="000000"/>
          <w:sz w:val="21"/>
          <w:szCs w:val="21"/>
        </w:rPr>
        <w:t>Environmental Science &amp; Technology</w:t>
      </w:r>
    </w:p>
    <w:p w14:paraId="428A6F4C" w14:textId="77777777" w:rsidR="00610ED2" w:rsidRPr="00175792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OpenAlex</w:t>
      </w:r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CA03BF">
          <w:rPr>
            <w:rFonts w:ascii="Times New Roman" w:hAnsi="Times New Roman"/>
            <w:color w:val="C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Zhou Tingru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Zhou Tingru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Gao Tingyao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Gaotingyao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Li Xiaowen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Li Xiaowen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0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Xue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Cai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Cai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7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E56C9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8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>VI. Research Grants</w:t>
      </w:r>
    </w:p>
    <w:p w14:paraId="4CA519A9" w14:textId="5EAA6BA0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15E84590" w:rsidR="00FD1372" w:rsidRPr="001B2C3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0AC15199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886E2B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</w:t>
      </w:r>
      <w:r w:rsidR="00886E2B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eriod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4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2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3" w:name="_Hlk126746267"/>
      <w:bookmarkEnd w:id="2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9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-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7187AF34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Member, American Geophysical Union (AGU) GeoHealth Working Group, 2024-Present</w:t>
      </w:r>
    </w:p>
    <w:p w14:paraId="39F660FB" w14:textId="77777777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, Geophysical Research Letters, Atmospheric Chemistry and Physics, npj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3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023F1C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541A1688" w14:textId="109E7E55" w:rsidR="00023F1C" w:rsidRPr="00650288" w:rsidRDefault="00023F1C" w:rsidP="00023F1C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832DDF" w:rsidRPr="00DC360F">
        <w:rPr>
          <w:rFonts w:ascii="Times New Roman" w:eastAsiaTheme="minorEastAsia" w:hAnsi="Times New Roman"/>
          <w:i/>
          <w:iCs/>
          <w:sz w:val="21"/>
          <w:szCs w:val="21"/>
        </w:rPr>
        <w:t>ISPRS Journal of 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="00832DDF" w:rsidRPr="00832DDF">
        <w:rPr>
          <w:rFonts w:ascii="Times New Roman" w:eastAsiaTheme="minorEastAsia" w:hAnsi="Times New Roman"/>
          <w:i/>
          <w:iCs/>
          <w:sz w:val="21"/>
          <w:szCs w:val="21"/>
        </w:rPr>
        <w:t>Unveiling diurnal aerosol layer height variability from space using deep learning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Shulin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9063B3A" w14:textId="77777777" w:rsidR="009843BE" w:rsidRPr="00023F1C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3A17B7C9" w14:textId="7C17932B" w:rsidR="00023F1C" w:rsidRPr="00650288" w:rsidRDefault="00023F1C" w:rsidP="00023F1C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Zhaoyu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Wang</w:t>
      </w:r>
      <w:r w:rsidRPr="00650288">
        <w:rPr>
          <w:rFonts w:ascii="Times New Roman" w:hAnsi="Times New Roman"/>
          <w:color w:val="000000"/>
          <w:sz w:val="21"/>
          <w:szCs w:val="21"/>
        </w:rPr>
        <w:t>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Surveying and Mapping Science and Technology, Shandong University of Science and Technology, 202</w:t>
      </w:r>
      <w:r w:rsidR="000858EE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–Present </w:t>
      </w:r>
    </w:p>
    <w:p w14:paraId="40528DD3" w14:textId="77777777" w:rsidR="00023F1C" w:rsidRPr="00650288" w:rsidRDefault="00023F1C" w:rsidP="00023F1C">
      <w:pPr>
        <w:pStyle w:val="ae"/>
        <w:tabs>
          <w:tab w:val="left" w:pos="2160"/>
        </w:tabs>
        <w:spacing w:after="0" w:line="240" w:lineRule="auto"/>
        <w:ind w:left="1440"/>
        <w:rPr>
          <w:rFonts w:ascii="Times New Roman" w:hAnsi="Times New Roman" w:hint="eastAsia"/>
          <w:color w:val="000000"/>
          <w:sz w:val="21"/>
          <w:szCs w:val="21"/>
        </w:rPr>
      </w:pP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Zeyu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from space in China using artificial intelligence: diurnal variations and implications for air quality and phytotoxicity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Zhongyan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Xinyao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Zhendo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ianlong Zhang, Major in Remote Sensing Science and Technology, Shandong University of Science and Technology, Status –  Completed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Precipitable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1C3EA6DF" w14:textId="25E354FD" w:rsidR="002F1B27" w:rsidRPr="00650288" w:rsidRDefault="002F1B27" w:rsidP="002F1B2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F1B27">
        <w:rPr>
          <w:rFonts w:ascii="Times New Roman" w:hAnsi="Times New Roman"/>
          <w:color w:val="000000"/>
          <w:sz w:val="21"/>
          <w:szCs w:val="21"/>
        </w:rPr>
        <w:t xml:space="preserve">Center for Astrophysics | </w:t>
      </w:r>
      <w:bookmarkStart w:id="4" w:name="OLE_LINK1"/>
      <w:bookmarkStart w:id="5" w:name="OLE_LINK2"/>
      <w:r w:rsidRPr="002F1B27">
        <w:rPr>
          <w:rFonts w:ascii="Times New Roman" w:hAnsi="Times New Roman"/>
          <w:color w:val="000000"/>
          <w:sz w:val="21"/>
          <w:szCs w:val="21"/>
        </w:rPr>
        <w:t>Harvard &amp; Smithsonian</w:t>
      </w:r>
      <w:bookmarkEnd w:id="4"/>
      <w:bookmarkEnd w:id="5"/>
      <w:r w:rsidRPr="00650288">
        <w:rPr>
          <w:rFonts w:ascii="Times New Roman" w:hAnsi="Times New Roman"/>
          <w:color w:val="000000"/>
          <w:sz w:val="21"/>
          <w:szCs w:val="21"/>
        </w:rPr>
        <w:t xml:space="preserve">, USA, February </w:t>
      </w:r>
      <w:r w:rsidRPr="002F1B27">
        <w:rPr>
          <w:rFonts w:ascii="Times New Roman" w:hAnsi="Times New Roman"/>
          <w:color w:val="000000"/>
          <w:sz w:val="21"/>
          <w:szCs w:val="21"/>
        </w:rPr>
        <w:t>Feb 20-21</w:t>
      </w:r>
      <w:r>
        <w:rPr>
          <w:rFonts w:ascii="Times New Roman" w:hAnsi="Times New Roman"/>
          <w:color w:val="000000"/>
          <w:sz w:val="21"/>
          <w:szCs w:val="21"/>
        </w:rPr>
        <w:t>, 2025</w:t>
      </w:r>
      <w:r w:rsidRPr="00650288">
        <w:rPr>
          <w:rFonts w:ascii="Times New Roman" w:hAnsi="Times New Roman"/>
          <w:color w:val="000000"/>
          <w:sz w:val="21"/>
          <w:szCs w:val="21"/>
        </w:rPr>
        <w:t>.</w:t>
      </w:r>
    </w:p>
    <w:p w14:paraId="53E0480D" w14:textId="67AD5FF6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eroCenter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lastRenderedPageBreak/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Pyeongchang, Gangwon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GeoXO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10AAE77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28486AA5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1306A7A2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composition in China since 2000 from space via deep learning, International Society of Exposure Science (ISES) Annual Meeting, August 28, 2023, Chicago, USA. </w:t>
      </w:r>
    </w:p>
    <w:p w14:paraId="2905E8B9" w14:textId="2E3F548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1540F89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5BF409F0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11943C6B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CA03BF">
        <w:rPr>
          <w:b/>
          <w:sz w:val="22"/>
          <w:u w:val="single"/>
        </w:rPr>
        <w:t>1</w:t>
      </w:r>
      <w:r w:rsidR="00BD21D6">
        <w:rPr>
          <w:rFonts w:hint="eastAsia"/>
          <w:b/>
          <w:sz w:val="22"/>
          <w:u w:val="single"/>
          <w:lang w:eastAsia="zh-CN"/>
        </w:rPr>
        <w:t>1</w:t>
      </w:r>
      <w:r w:rsidR="00610ED2">
        <w:rPr>
          <w:rFonts w:hint="eastAsia"/>
          <w:b/>
          <w:sz w:val="22"/>
          <w:u w:val="single"/>
          <w:lang w:eastAsia="zh-CN"/>
        </w:rPr>
        <w:t>,</w:t>
      </w:r>
      <w:r w:rsidR="00BD21D6">
        <w:rPr>
          <w:rFonts w:hint="eastAsia"/>
          <w:b/>
          <w:sz w:val="22"/>
          <w:u w:val="single"/>
          <w:lang w:eastAsia="zh-CN"/>
        </w:rPr>
        <w:t>749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="00BD21D6">
        <w:rPr>
          <w:rFonts w:hint="eastAsia"/>
          <w:b/>
          <w:sz w:val="22"/>
          <w:u w:val="single"/>
          <w:lang w:eastAsia="zh-CN"/>
        </w:rPr>
        <w:t>51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BD21D6">
        <w:rPr>
          <w:rFonts w:hint="eastAsia"/>
          <w:b/>
          <w:noProof/>
          <w:spacing w:val="-6"/>
          <w:sz w:val="22"/>
          <w:u w:val="single"/>
          <w:lang w:eastAsia="zh-CN"/>
        </w:rPr>
        <w:t>89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20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2B106090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610ED2">
        <w:rPr>
          <w:rFonts w:ascii="Times New Roman" w:eastAsiaTheme="minorEastAsia" w:hAnsi="Times New Roman"/>
          <w:b/>
          <w:bCs/>
          <w:color w:val="000000"/>
        </w:rPr>
        <w:t>10</w:t>
      </w:r>
      <w:r w:rsidR="00F26B3E">
        <w:rPr>
          <w:rFonts w:ascii="Times New Roman" w:eastAsiaTheme="minorEastAsia" w:hAnsi="Times New Roman" w:hint="eastAsia"/>
          <w:b/>
          <w:bCs/>
          <w:color w:val="000000"/>
          <w:lang w:eastAsia="zh-CN"/>
        </w:rPr>
        <w:t>1</w:t>
      </w:r>
    </w:p>
    <w:p w14:paraId="40D70302" w14:textId="4804082A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5E353B0" w14:textId="69741922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1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5C3DD50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6B7ED944" w:rsidR="00B97CE6" w:rsidRPr="00650288" w:rsidRDefault="00BD21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87B5C2F" wp14:editId="5EE9B309">
            <wp:simplePos x="0" y="0"/>
            <wp:positionH relativeFrom="margin">
              <wp:posOffset>4550410</wp:posOffset>
            </wp:positionH>
            <wp:positionV relativeFrom="paragraph">
              <wp:posOffset>119743</wp:posOffset>
            </wp:positionV>
            <wp:extent cx="1731357" cy="1971751"/>
            <wp:effectExtent l="0" t="0" r="2540" b="0"/>
            <wp:wrapNone/>
            <wp:docPr id="715621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6210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1357" cy="1971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91E838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3090FD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201008C" w:rsidR="004B0038" w:rsidRPr="00650288" w:rsidRDefault="004B0038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3D859115" w:rsidR="00521AF1" w:rsidRPr="00650288" w:rsidRDefault="00521AF1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053D9931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</w:t>
      </w:r>
      <w:r w:rsidR="00A44890">
        <w:rPr>
          <w:rStyle w:val="a4"/>
          <w:rFonts w:hint="eastAsia"/>
          <w:sz w:val="22"/>
          <w:shd w:val="clear" w:color="auto" w:fill="FFFFFF"/>
          <w:lang w:eastAsia="zh-CN"/>
        </w:rPr>
        <w:t>1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5B2EA571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</w:t>
        </w:r>
        <w:r w:rsidR="00A44890">
          <w:rPr>
            <w:rStyle w:val="a4"/>
            <w:rFonts w:hint="eastAsia"/>
            <w:sz w:val="22"/>
            <w:shd w:val="clear" w:color="auto" w:fill="FFFFFF"/>
            <w:lang w:eastAsia="zh-CN"/>
          </w:rPr>
          <w:t>1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9B529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B97CE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EAC3C17" w:rsidR="003B300F" w:rsidRPr="00650288" w:rsidRDefault="00FE2BEB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7A9F90E1" w:rsidR="003B300F" w:rsidRPr="00650288" w:rsidRDefault="00FE2BEB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51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CC37C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B97CE6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6" w:name="_Impacts_of_Air"/>
      <w:bookmarkStart w:id="7" w:name="_Particulate_Matter_(PM)"/>
      <w:bookmarkEnd w:id="6"/>
      <w:bookmarkEnd w:id="7"/>
    </w:p>
    <w:p w14:paraId="763943C3" w14:textId="319E7710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8" w:name="_Air_Quality_and"/>
      <w:bookmarkEnd w:id="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, Z., Lyapustin, A., Wang, J., Dubovik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pollution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Wang, J., Li, Z., Kondragunta, S., Anenberg, S., Wang, Y., Zhang, H., Diner, D., Hand, J., Lyapustin, A., Kahn, R., Colarco, P., da Silva, A., and Ichoku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9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9" w:name="_Particulate_Matter_(PM)_1"/>
      <w:bookmarkEnd w:id="9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11)</w:t>
      </w:r>
    </w:p>
    <w:p w14:paraId="1815E937" w14:textId="34F5770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 Z., Lyapustin, A., Sun, L., Peng, Y., Xue, W., Su, T., and Cribb, M. </w:t>
      </w:r>
      <w:hyperlink r:id="rId30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970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535A2B7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Xue, W., Peng, Y., Sun, L., and Cribb, M. </w:t>
      </w:r>
      <w:hyperlink r:id="rId31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55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0CC3263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Cribb, M., Huang, W., Xue, W., Sun, L., Guo, J., Peng, Y., Li, J., Lyapustin, A., Liu, L., Wu, H., and Song, Y. </w:t>
      </w:r>
      <w:hyperlink r:id="rId32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9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078F8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Guo, J., Sun, L., Huang, W., Xue, W., Fan, T., and Cribb, M. </w:t>
      </w:r>
      <w:hyperlink r:id="rId33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28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62B33F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Xue, W., Sun, L., Fan, T., Liu, L., Su, T., and Cribb, M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7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Chen, X., Li, C., Sun, Y., Wang, J., Lyapustin, A., Brasseur, G., Jiang, M., Sun, L., Wang, T., Jung, C., Qiu, B., Fang, C., Liu, X., Hao, J., Wang, Y., Zhan, M., Song, X., and Liu, Y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Pinker, R., Wang, J., Sun, L., Xue, W., Li, R., and Cribb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LightGBM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Sun, L., Xue, X., Ma, Z., Liu, L., Fan, T., and Cribb, M.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J., Sun, L., Che, Y., Yuan, M., and Hu, X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33B14895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Li, K., Dickerson, R., Pinker, R., Wang, J., Liu, X., Sun, L., Xue, W., and Cribb, M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6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361DCD9A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u, S., Li, Z., Liu, C., Qin, K., Liu, X., Pinker, R., Dickerson, R., Lin, J., Boersma, K., Sun, L., Li, R., Xue, W., Cui, Y., Zhang, C., and Wang, J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800DD11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Wang, J., Li, C., Gupta, P., and Cribb, M.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6EB39C2A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g, F., Li, Z., Yang, Z., Li, R., Wang, D., Jia, A., Li, K., Zhao, B., Wang, S., Yin, D., Li, S., Xue, W., Cribb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="00686386">
        <w:rPr>
          <w:color w:val="000000" w:themeColor="text1"/>
          <w:sz w:val="21"/>
          <w:szCs w:val="21"/>
        </w:rPr>
        <w:t>, 2025, 316, 114482.</w:t>
      </w:r>
    </w:p>
    <w:p w14:paraId="2EF2FF58" w14:textId="1DF12F69" w:rsidR="00FD1372" w:rsidRPr="00650288" w:rsidRDefault="00FD1372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Yang, Z., Li, Z., Cheng, F., Lv, Q., Li, K., Zhang, T., Zhou, Y., Zhao, B., Xue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686386">
        <w:rPr>
          <w:color w:val="000000" w:themeColor="text1"/>
          <w:sz w:val="21"/>
          <w:szCs w:val="21"/>
        </w:rPr>
        <w:t>2025, 317, 114459</w:t>
      </w:r>
      <w:r w:rsidRPr="00650288">
        <w:rPr>
          <w:color w:val="000000" w:themeColor="text1"/>
          <w:sz w:val="21"/>
          <w:szCs w:val="21"/>
        </w:rPr>
        <w:t>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6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2822E32D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0" w:name="_Atmospheric_Trace_(Polluted"/>
      <w:bookmarkStart w:id="11" w:name="_Atmospheric_Aerosols:_Algorithm,"/>
      <w:bookmarkStart w:id="12" w:name="_Aerosol_Optical_Properties:"/>
      <w:bookmarkEnd w:id="10"/>
      <w:bookmarkEnd w:id="11"/>
      <w:bookmarkEnd w:id="12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A44890"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1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3" w:name="_Algorithm_Development:"/>
      <w:bookmarkEnd w:id="13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7D4B8536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="005D12AC" w:rsidRPr="00DC360F">
        <w:rPr>
          <w:b/>
          <w:bCs/>
          <w:sz w:val="21"/>
          <w:szCs w:val="21"/>
        </w:rPr>
        <w:t>*</w:t>
      </w:r>
      <w:r w:rsidRPr="00650288">
        <w:rPr>
          <w:sz w:val="21"/>
          <w:szCs w:val="21"/>
        </w:rPr>
        <w:t>, Wang, Z., Li, Z., Li, Z., Pang, S., Xi, X., Cribb, M., and Sun, L. </w:t>
      </w:r>
      <w:hyperlink r:id="rId47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60C7F244" w14:textId="21E7CC71" w:rsidR="00DC360F" w:rsidRPr="00DC360F" w:rsidRDefault="00DC360F" w:rsidP="00DC36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C360F">
        <w:rPr>
          <w:sz w:val="21"/>
          <w:szCs w:val="21"/>
        </w:rPr>
        <w:t xml:space="preserve">Fan, Y., Sun, L., Wang, Z., Pang, S., and </w:t>
      </w:r>
      <w:r w:rsidRPr="00DC360F">
        <w:rPr>
          <w:b/>
          <w:bCs/>
          <w:sz w:val="21"/>
          <w:szCs w:val="21"/>
        </w:rPr>
        <w:t>Wei, J.*</w:t>
      </w:r>
      <w:r w:rsidRPr="00DC360F">
        <w:rPr>
          <w:sz w:val="21"/>
          <w:szCs w:val="21"/>
        </w:rPr>
        <w:t xml:space="preserve"> Unveiling diurnal aerosol layer height variability from space using deep learning. </w:t>
      </w:r>
      <w:r w:rsidRPr="00DC360F">
        <w:rPr>
          <w:i/>
          <w:iCs/>
          <w:sz w:val="21"/>
          <w:szCs w:val="21"/>
        </w:rPr>
        <w:t>ISPRS Journal of Photogrammetry and Remote Sensing</w:t>
      </w:r>
      <w:r w:rsidRPr="00DC360F">
        <w:rPr>
          <w:sz w:val="21"/>
          <w:szCs w:val="21"/>
        </w:rPr>
        <w:t>, 2025, 229, 211-222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8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9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50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Yang, Y., Zhao, C., and Cai, Z. </w:t>
      </w:r>
      <w:hyperlink r:id="rId51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Bilal, M., Tian, X., Jia, C., Guo, Y., and Mi, X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Improving MODIS aerosol estimates over land with the surface BRDF reflectances using the 3-D discrete cosine transform and RossThick-LiSparse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5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Zhong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Gan, J., Zhu, Q., and Yang, D. Precipitable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4" w:name="_Product_Validation_and"/>
      <w:bookmarkEnd w:id="14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2B1BE6F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6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3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Mahmood, R., Sun, L., and Guo, J. </w:t>
      </w:r>
      <w:hyperlink r:id="rId57" w:tgtFrame="_blank" w:history="1">
        <w:r w:rsidRPr="00650288">
          <w:rPr>
            <w:sz w:val="21"/>
            <w:szCs w:val="21"/>
          </w:rPr>
          <w:t>Intercomparison in spatial distributions and temporal trends derived from multi-source satellite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>(ESI Highly Cited Paper, Cited By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8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Zhang, Z., Li, Z., Su, T., Feng, L., Cai, Z., and Wu, H. </w:t>
      </w:r>
      <w:hyperlink r:id="rId59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*</w:t>
      </w:r>
      <w:r w:rsidRPr="00650288">
        <w:rPr>
          <w:sz w:val="21"/>
          <w:szCs w:val="21"/>
        </w:rPr>
        <w:t>, Li, Z., Sun, L., Peng, Y., Liu, L., He, L., Qin, W., and Cribb, M. </w:t>
      </w:r>
      <w:hyperlink r:id="rId60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61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Guo, J., and Sun, L. </w:t>
      </w:r>
      <w:hyperlink r:id="rId62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and Sun, L. </w:t>
      </w:r>
      <w:hyperlink r:id="rId63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4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5" w:name="_Atmospheric_Trace_(Polluted_1"/>
      <w:bookmarkStart w:id="16" w:name="_Remote_Sensing_Image"/>
      <w:bookmarkEnd w:id="15"/>
      <w:bookmarkEnd w:id="16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Sun, L., Zhu, X., Yuan, Q., Liu, L., and Cribb, M. </w:t>
      </w:r>
      <w:hyperlink r:id="rId65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Ming, Y., Jia, Q., and Yang, D. </w:t>
      </w:r>
      <w:hyperlink r:id="rId66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Guo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Wang, J., Mi, X., Guo, Y., Lv, Y., Yang, Y., Gan, P., Zhou, X., Jia, C., and Tian, X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7A047467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7" w:name="_Impacts_of_Air_1"/>
      <w:bookmarkEnd w:id="17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686386">
        <w:rPr>
          <w:rStyle w:val="af4"/>
          <w:b/>
          <w:bCs/>
          <w:sz w:val="24"/>
          <w:shd w:val="clear" w:color="auto" w:fill="FFFFFF"/>
          <w:lang w:eastAsia="zh-CN"/>
        </w:rPr>
        <w:t>5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8" w:name="_Public_Health"/>
      <w:bookmarkStart w:id="19" w:name="_Public_Health:"/>
      <w:bookmarkEnd w:id="18"/>
      <w:bookmarkEnd w:id="19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 Lin, X., Wang, X., Zhang, S., Qian, Z., McMillin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S., Liu, W., Wang, L., Qian, Z., Lin, H., Liu, E., McMillin, S., Cao, Y., and Yin, P. </w:t>
      </w:r>
      <w:hyperlink r:id="rId70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stratifed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, L., Gao, D., Ma, T., Chen, M., Li, Y., Ma, Y., Wen, B., Jiang, J., Wang, X., Zhang, J., Chen, S., Wu, L., Li, W., Liu, X., Guo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Ambient gaseous pollutant exposure and incidence of visual impairment among children and adolescents: fndings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Chen, S., Zhang, Y., Wang, Y., Lawrence, W., Rhee, J., Guo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Hao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ang, L., Ma, Y., Peng, Y., Ni, Y., Ma, C., Wang, G., Zhao, H., Chen, Y., Zhang, T., Cai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2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Guo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Guo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hen, S., Zhang, Y., Lin, S., Deng, X., Qu, Y., Lin, Z., Chen, S., Li, Z., Sun, J., Chen, X., Chen, Z., Sun, X., Chen, D., Ruan, X., Tuohetasen, S., Li, X., Zhang, M., Sun, Y., Zhu, S., Deng, X., Hao, Y., Jing, Q., and Zhang, W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Dong, Y., Liu, C., Zhao, K., Peng, W., Lu, Z., Zhang, B., Xue, F., Guo, X., and Jia, X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Guo, X., Li, Z., Liu, Y., Li, S., Xue, Y., Li, Y., Liu, M., Wang, L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M., Edgell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, H., Qian, Z., Feng, J., Tian, F., Wang, X., Xin, Q., Cai, M., and Lin, H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ir pollution and stroke hospitalization in the Beibu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Liu, Y., Hu, M., Shi, Y., Xue, Y., Liu, M., Xie, W., Guo, X., and Liu, X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Cai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Xue, F., Guo, X., and Jia, X. Effect of neighbourhood greenness on the association between air pollution and risk of stroke first onset: A case-crossover study in shandong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16C03B7D" w14:textId="3BAB3195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86386">
        <w:rPr>
          <w:sz w:val="21"/>
          <w:szCs w:val="21"/>
        </w:rPr>
        <w:t>Liu, T., Li, X., </w:t>
      </w:r>
      <w:r w:rsidRPr="00686386">
        <w:rPr>
          <w:rStyle w:val="af4"/>
          <w:sz w:val="21"/>
          <w:szCs w:val="21"/>
        </w:rPr>
        <w:t>Wei, J.</w:t>
      </w:r>
      <w:r w:rsidRPr="00686386">
        <w:rPr>
          <w:rStyle w:val="af4"/>
          <w:sz w:val="21"/>
          <w:szCs w:val="21"/>
          <w:vertAlign w:val="superscript"/>
        </w:rPr>
        <w:t>#</w:t>
      </w:r>
      <w:r w:rsidRPr="00686386">
        <w:rPr>
          <w:sz w:val="21"/>
          <w:szCs w:val="21"/>
        </w:rPr>
        <w:t>, Shu, L., Jin, J., Fu, T., Yang, X., and Zhu, L. The interactive and joint associations of ambient PM</w:t>
      </w:r>
      <w:r w:rsidRPr="00686386">
        <w:rPr>
          <w:sz w:val="21"/>
          <w:szCs w:val="21"/>
          <w:vertAlign w:val="subscript"/>
        </w:rPr>
        <w:t>2.5</w:t>
      </w:r>
      <w:r w:rsidRPr="00686386">
        <w:rPr>
          <w:sz w:val="21"/>
          <w:szCs w:val="21"/>
        </w:rPr>
        <w:t> and temperature on the onset of acute coronary syndrome: Findings from the Chinese Cardiovascular Association (CCA) database-chest pain center registry. </w:t>
      </w:r>
      <w:r w:rsidRPr="00686386">
        <w:rPr>
          <w:rStyle w:val="af1"/>
          <w:sz w:val="21"/>
          <w:szCs w:val="21"/>
        </w:rPr>
        <w:t>Environmental Science &amp; Technology</w:t>
      </w:r>
      <w:r>
        <w:rPr>
          <w:sz w:val="21"/>
          <w:szCs w:val="21"/>
        </w:rPr>
        <w:t>, 2024, 58(50), 21978–21988.</w:t>
      </w:r>
    </w:p>
    <w:p w14:paraId="626D5929" w14:textId="54687EC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 Cai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ai, M., Qian, Z., Long, Z., Wang, L., Vaughn, M., Aaron, H., Tong, X., Li, Y., Yin, P., Lin, H., and Zhou, M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531F5390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="00686386">
        <w:rPr>
          <w:color w:val="000000" w:themeColor="text1"/>
          <w:sz w:val="21"/>
          <w:szCs w:val="21"/>
        </w:rPr>
        <w:t>, 2024, 367, 143610.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Using an exposome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Hao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Xu, T., Wang, Q., Ni, H., Yu, X., Song, C., Li, Y., Li, F., Meng, T., Sheng, H., Cai, X., Dai, T., Xiao, L., Zeng, Q., Guo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ong, J., Lu, C., Du, Y., and Wang, Q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Guo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Xu, Z., Ho, H., Song, Y., Zheng, H., Hossain, M., Khan, M., Bogale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 Cao, R., Xu, Z., Jin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Guo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Hao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Guo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Y., Guo, T., Chen, S., Wu, W., Chen, S., Li, Z., Qu, Y., Xiao, J., Deng, X., Liu, Y., Du, Z., Zhang, W., and Hao, Y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70CFCB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u, Z., Zhao, M., Liu, W., Bovet, P., Guo, X., and Xi, B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223972DD" w14:textId="77777777" w:rsidR="00686386" w:rsidRPr="003025DF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3025DF">
        <w:rPr>
          <w:color w:val="000000" w:themeColor="text1"/>
          <w:sz w:val="21"/>
          <w:szCs w:val="21"/>
        </w:rPr>
        <w:t xml:space="preserve">Wu, K., Fan, W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3025DF">
        <w:rPr>
          <w:color w:val="000000" w:themeColor="text1"/>
          <w:sz w:val="21"/>
          <w:szCs w:val="21"/>
        </w:rPr>
        <w:t xml:space="preserve">, Lu, J., Ma, X., Yuan, Z., Huang, Z., Zhang, Q., Huang, Y., Zou, F., and Wu, X. Effects of fine particulate matter and its chemical constituents on influenza-like illness in Guangzhou, China. </w:t>
      </w:r>
      <w:r w:rsidRPr="003025DF">
        <w:rPr>
          <w:i/>
          <w:color w:val="000000" w:themeColor="text1"/>
          <w:sz w:val="21"/>
          <w:szCs w:val="21"/>
        </w:rPr>
        <w:t>Ecotoxicology and Environmental Safety</w:t>
      </w:r>
      <w:r>
        <w:rPr>
          <w:color w:val="000000" w:themeColor="text1"/>
          <w:sz w:val="21"/>
          <w:szCs w:val="21"/>
        </w:rPr>
        <w:t>, 2025, 290, 117540.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Lawrence, W., Deng, X., Zhang, Y., Chen, S., Wang, Y., Lin, X., Chen, D., Ruan, X., Lin, Q., Li, Z., Lin, Z., Hao, C., Du, Z., Zhang, W., and Hao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iong, J., Li, J., Wu, X., Wolfson, J., Lawrence, J., Stern, R., Koutrakis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 Huang, S., Shi, C., Wang, R., Liu, T., Li, Y., Zheng, Y., Lv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>Xu, R., Sun, H., Zhong, Z., Zheng, Y., Liu, T., Li, Y., Liu, L., Luo, L., Wang, S., Lv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Yan, M., Hou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H., Zhong, X., Liu, M., Chen, Z., Ye, W., and He, F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hort-term associations of particulate matter with different aerodynamic diameters with mortality due to mental disorders and dementia in Ningd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Zhang, X., Zhang, F., Gao, Y., Zhong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Jiang, J., Lin, X., Wang, Y., Hao, C., Wu, W., Yuan, Z., Sun, J., Wang, H., Du, Z., Zhang, W., and Hao, Y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5C394A43" w14:textId="0049DE78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86386">
        <w:rPr>
          <w:color w:val="000000" w:themeColor="text1"/>
          <w:sz w:val="21"/>
          <w:szCs w:val="21"/>
        </w:rPr>
        <w:t xml:space="preserve">Zhang, Y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86386">
        <w:rPr>
          <w:color w:val="000000" w:themeColor="text1"/>
          <w:sz w:val="21"/>
          <w:szCs w:val="21"/>
        </w:rPr>
        <w:t xml:space="preserve">, Chen, S., Benmarhnia, T., Zhang, K., Wang, X., Deng, X., Gu, H., Lin, Z., Qu, Y., Xiao, J., Jiang, J., Du, Z., Zhang, W., and Hao, Y. Individual and mixed associations between fine particulate matter components and hospital admissions for hypertension: Insights from a large-scale South Chinese cohort study. </w:t>
      </w:r>
      <w:r w:rsidRPr="00686386">
        <w:rPr>
          <w:i/>
          <w:color w:val="000000" w:themeColor="text1"/>
          <w:sz w:val="21"/>
          <w:szCs w:val="21"/>
        </w:rPr>
        <w:t>Sustainable Cities and Society</w:t>
      </w:r>
      <w:r w:rsidRPr="00686386">
        <w:rPr>
          <w:color w:val="000000" w:themeColor="text1"/>
          <w:sz w:val="21"/>
          <w:szCs w:val="21"/>
        </w:rPr>
        <w:t xml:space="preserve">, 2025, 124, 106293. </w:t>
      </w:r>
    </w:p>
    <w:p w14:paraId="7FF9B8CF" w14:textId="78267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hi, Y., Quan, C., Ho, H., Song, Y., and Zhang, L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H., Liang, X., Zhang, X., Wu, J., Jiang, Y., Guo, B., Wang, J., Meng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ong, H.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20" w:name="_Environment,_Economy,_and"/>
      <w:bookmarkEnd w:id="20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X., Xue, W., Wang, K., Che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n, H., Zhu, J., Jiang, P., Cai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Duan, D., Guo, Y., Yang, D., Jia, C., and Mi, X.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3851893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Ji, D., Che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9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Zhong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10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1" w:name="_Book_Chapters_(2)"/>
      <w:bookmarkEnd w:id="21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lastRenderedPageBreak/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11"/>
      <w:footerReference w:type="default" r:id="rId11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1FED5A" w14:textId="77777777" w:rsidR="006A16BD" w:rsidRDefault="006A16BD" w:rsidP="007D2668">
      <w:r>
        <w:separator/>
      </w:r>
    </w:p>
  </w:endnote>
  <w:endnote w:type="continuationSeparator" w:id="0">
    <w:p w14:paraId="08F37BC3" w14:textId="77777777" w:rsidR="006A16BD" w:rsidRDefault="006A16BD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1BE3A" w14:textId="71FA323D" w:rsidR="00CA03BF" w:rsidRDefault="00CA03BF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134DA">
      <w:rPr>
        <w:b/>
        <w:noProof/>
        <w:sz w:val="20"/>
        <w:szCs w:val="20"/>
      </w:rPr>
      <w:t>12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C03DC3" w14:textId="77777777" w:rsidR="006A16BD" w:rsidRDefault="006A16BD" w:rsidP="007D2668">
      <w:r>
        <w:separator/>
      </w:r>
    </w:p>
  </w:footnote>
  <w:footnote w:type="continuationSeparator" w:id="0">
    <w:p w14:paraId="486600D5" w14:textId="77777777" w:rsidR="006A16BD" w:rsidRDefault="006A16BD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9470E" w14:textId="11E02DA8" w:rsidR="00CA03BF" w:rsidRDefault="00CA03BF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5F7D5E"/>
    <w:multiLevelType w:val="multilevel"/>
    <w:tmpl w:val="C8863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E17DEA"/>
    <w:multiLevelType w:val="multilevel"/>
    <w:tmpl w:val="7A20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0017969">
    <w:abstractNumId w:val="36"/>
  </w:num>
  <w:num w:numId="2" w16cid:durableId="197086682">
    <w:abstractNumId w:val="22"/>
  </w:num>
  <w:num w:numId="3" w16cid:durableId="1903523576">
    <w:abstractNumId w:val="31"/>
  </w:num>
  <w:num w:numId="4" w16cid:durableId="1560509040">
    <w:abstractNumId w:val="34"/>
  </w:num>
  <w:num w:numId="5" w16cid:durableId="1700354914">
    <w:abstractNumId w:val="27"/>
  </w:num>
  <w:num w:numId="6" w16cid:durableId="165751940">
    <w:abstractNumId w:val="9"/>
  </w:num>
  <w:num w:numId="7" w16cid:durableId="2114783153">
    <w:abstractNumId w:val="12"/>
  </w:num>
  <w:num w:numId="8" w16cid:durableId="20085351">
    <w:abstractNumId w:val="23"/>
  </w:num>
  <w:num w:numId="9" w16cid:durableId="719551126">
    <w:abstractNumId w:val="15"/>
  </w:num>
  <w:num w:numId="10" w16cid:durableId="904072915">
    <w:abstractNumId w:val="1"/>
  </w:num>
  <w:num w:numId="11" w16cid:durableId="1271861793">
    <w:abstractNumId w:val="10"/>
  </w:num>
  <w:num w:numId="12" w16cid:durableId="1010329749">
    <w:abstractNumId w:val="26"/>
  </w:num>
  <w:num w:numId="13" w16cid:durableId="1758744246">
    <w:abstractNumId w:val="17"/>
  </w:num>
  <w:num w:numId="14" w16cid:durableId="573852822">
    <w:abstractNumId w:val="0"/>
  </w:num>
  <w:num w:numId="15" w16cid:durableId="1726373426">
    <w:abstractNumId w:val="20"/>
  </w:num>
  <w:num w:numId="16" w16cid:durableId="454717758">
    <w:abstractNumId w:val="5"/>
  </w:num>
  <w:num w:numId="17" w16cid:durableId="2086099330">
    <w:abstractNumId w:val="16"/>
  </w:num>
  <w:num w:numId="18" w16cid:durableId="1605459213">
    <w:abstractNumId w:val="19"/>
  </w:num>
  <w:num w:numId="19" w16cid:durableId="1065759685">
    <w:abstractNumId w:val="39"/>
  </w:num>
  <w:num w:numId="20" w16cid:durableId="1300266946">
    <w:abstractNumId w:val="33"/>
  </w:num>
  <w:num w:numId="21" w16cid:durableId="765542523">
    <w:abstractNumId w:val="2"/>
  </w:num>
  <w:num w:numId="22" w16cid:durableId="786200827">
    <w:abstractNumId w:val="38"/>
  </w:num>
  <w:num w:numId="23" w16cid:durableId="1482117468">
    <w:abstractNumId w:val="41"/>
  </w:num>
  <w:num w:numId="24" w16cid:durableId="1615284004">
    <w:abstractNumId w:val="25"/>
  </w:num>
  <w:num w:numId="25" w16cid:durableId="1945065618">
    <w:abstractNumId w:val="24"/>
  </w:num>
  <w:num w:numId="26" w16cid:durableId="1628318524">
    <w:abstractNumId w:val="28"/>
  </w:num>
  <w:num w:numId="27" w16cid:durableId="275871237">
    <w:abstractNumId w:val="7"/>
  </w:num>
  <w:num w:numId="28" w16cid:durableId="1709989369">
    <w:abstractNumId w:val="32"/>
  </w:num>
  <w:num w:numId="29" w16cid:durableId="272054124">
    <w:abstractNumId w:val="3"/>
  </w:num>
  <w:num w:numId="30" w16cid:durableId="1856266392">
    <w:abstractNumId w:val="18"/>
  </w:num>
  <w:num w:numId="31" w16cid:durableId="733236261">
    <w:abstractNumId w:val="21"/>
  </w:num>
  <w:num w:numId="32" w16cid:durableId="2087148237">
    <w:abstractNumId w:val="4"/>
  </w:num>
  <w:num w:numId="33" w16cid:durableId="1525560125">
    <w:abstractNumId w:val="29"/>
  </w:num>
  <w:num w:numId="34" w16cid:durableId="1411658524">
    <w:abstractNumId w:val="14"/>
  </w:num>
  <w:num w:numId="35" w16cid:durableId="2097554077">
    <w:abstractNumId w:val="40"/>
  </w:num>
  <w:num w:numId="36" w16cid:durableId="1192768786">
    <w:abstractNumId w:val="8"/>
  </w:num>
  <w:num w:numId="37" w16cid:durableId="1843546875">
    <w:abstractNumId w:val="13"/>
  </w:num>
  <w:num w:numId="38" w16cid:durableId="2099207931">
    <w:abstractNumId w:val="35"/>
  </w:num>
  <w:num w:numId="39" w16cid:durableId="332613860">
    <w:abstractNumId w:val="6"/>
  </w:num>
  <w:num w:numId="40" w16cid:durableId="402801416">
    <w:abstractNumId w:val="37"/>
  </w:num>
  <w:num w:numId="41" w16cid:durableId="45034572">
    <w:abstractNumId w:val="30"/>
  </w:num>
  <w:num w:numId="42" w16cid:durableId="2025591931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wFAGPmCPo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3F1C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858EE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2C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827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B27"/>
    <w:rsid w:val="002F1C28"/>
    <w:rsid w:val="002F206E"/>
    <w:rsid w:val="002F333C"/>
    <w:rsid w:val="002F36EB"/>
    <w:rsid w:val="002F503B"/>
    <w:rsid w:val="002F6B36"/>
    <w:rsid w:val="00300C65"/>
    <w:rsid w:val="003025DF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3081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0492"/>
    <w:rsid w:val="004A1A21"/>
    <w:rsid w:val="004A1DD4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4EA8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12AC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0ED2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386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6BD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34DA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DDF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6E2B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9F7832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4890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094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1D6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585E"/>
    <w:rsid w:val="00C07905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8709D"/>
    <w:rsid w:val="00C90249"/>
    <w:rsid w:val="00C907D4"/>
    <w:rsid w:val="00C91485"/>
    <w:rsid w:val="00C91AC4"/>
    <w:rsid w:val="00C92D00"/>
    <w:rsid w:val="00C92FEE"/>
    <w:rsid w:val="00C958B9"/>
    <w:rsid w:val="00CA03BF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0ACD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60F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76E98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3E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2089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10">
    <w:name w:val="未处理的提及1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  <w:style w:type="character" w:styleId="af5">
    <w:name w:val="Unresolved Mention"/>
    <w:basedOn w:val="a0"/>
    <w:uiPriority w:val="99"/>
    <w:semiHidden/>
    <w:unhideWhenUsed/>
    <w:rsid w:val="00E76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ews.yahoo.com/wildfire-smoke-threatens-undo-improvements-160007280.html?fr=sycsrp_catchall" TargetMode="External"/><Relationship Id="rId21" Type="http://schemas.openxmlformats.org/officeDocument/2006/relationships/hyperlink" Target="https://weijing-rs.github.io/publication.html" TargetMode="External"/><Relationship Id="rId42" Type="http://schemas.openxmlformats.org/officeDocument/2006/relationships/hyperlink" Target="https://weijing-rs.github.io/publications/Wei_et_al-EST-2022.pdf" TargetMode="External"/><Relationship Id="rId47" Type="http://schemas.openxmlformats.org/officeDocument/2006/relationships/hyperlink" Target="https://doi.org/10.22541/essoar.170688875.51545680/v1" TargetMode="External"/><Relationship Id="rId63" Type="http://schemas.openxmlformats.org/officeDocument/2006/relationships/hyperlink" Target="https://weijing-rs.github.io/publications/Wei_et_al-JSTARS-2017.pdf" TargetMode="External"/><Relationship Id="rId68" Type="http://schemas.openxmlformats.org/officeDocument/2006/relationships/hyperlink" Target="https://weijing-rs.github.io/publications/Pang_et_al-RS-2023.pdf" TargetMode="External"/><Relationship Id="rId84" Type="http://schemas.openxmlformats.org/officeDocument/2006/relationships/hyperlink" Target="https://doi.org/10.1021/acs.est.3c00272" TargetMode="External"/><Relationship Id="rId89" Type="http://schemas.openxmlformats.org/officeDocument/2006/relationships/hyperlink" Target="https://weijing-rs.github.io/publications/Wang_et_al-EI-2023.pdf" TargetMode="External"/><Relationship Id="rId1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eijing-rs.github.io/honors/Xiaowen%20Li%20Youth%20Award%20(Jing%20Wei).pdf" TargetMode="External"/><Relationship Id="rId29" Type="http://schemas.openxmlformats.org/officeDocument/2006/relationships/hyperlink" Target="https://weijing-rs.github.io/publications/LPH_News.pdf" TargetMode="External"/><Relationship Id="rId107" Type="http://schemas.openxmlformats.org/officeDocument/2006/relationships/hyperlink" Target="https://weijing-rs.github.io/publications/Lin_et_al-EIAR-2022.pdf" TargetMode="External"/><Relationship Id="rId11" Type="http://schemas.openxmlformats.org/officeDocument/2006/relationships/hyperlink" Target="https://elsevier.digitalcommonsdata.com/datasets/btchxktzyw/3" TargetMode="External"/><Relationship Id="rId24" Type="http://schemas.openxmlformats.org/officeDocument/2006/relationships/hyperlink" Target="https://aosc.umd.edu/news/first-close-insight-global-daily-gapless-1-km-pm25-pollution-variability-and-health-impact" TargetMode="External"/><Relationship Id="rId32" Type="http://schemas.openxmlformats.org/officeDocument/2006/relationships/hyperlink" Target="https://weijing-rs.github.io/publications/Wei_et_al-ACP-2020.pdf" TargetMode="External"/><Relationship Id="rId37" Type="http://schemas.openxmlformats.org/officeDocument/2006/relationships/hyperlink" Target="https://weijing-rs.github.io/publications/Wei_et_al-TGRS-2022.pdf" TargetMode="External"/><Relationship Id="rId40" Type="http://schemas.openxmlformats.org/officeDocument/2006/relationships/hyperlink" Target="https://weijing-rs.github.io/publications/Xue_et_al-RS-2021.pdf" TargetMode="External"/><Relationship Id="rId45" Type="http://schemas.openxmlformats.org/officeDocument/2006/relationships/hyperlink" Target="https://doi.org/10.22541/essoar.172097780.00448096/v1" TargetMode="External"/><Relationship Id="rId53" Type="http://schemas.openxmlformats.org/officeDocument/2006/relationships/hyperlink" Target="https://weijing-rs.github.io/publications/Sun_et_al-RS-2021.pdf" TargetMode="External"/><Relationship Id="rId58" Type="http://schemas.openxmlformats.org/officeDocument/2006/relationships/hyperlink" Target="https://weijing-rs.github.io/publications/Wei_et_al-AE-2018.pdf" TargetMode="External"/><Relationship Id="rId66" Type="http://schemas.openxmlformats.org/officeDocument/2006/relationships/hyperlink" Target="https://weijing-rs.github.io/publications/Wei_et_al-JARS-2017.pdf" TargetMode="External"/><Relationship Id="rId74" Type="http://schemas.openxmlformats.org/officeDocument/2006/relationships/hyperlink" Target="https://weijing-rs.github.io/publications/Fu_et_al-EES-2024.pdf" TargetMode="External"/><Relationship Id="rId79" Type="http://schemas.openxmlformats.org/officeDocument/2006/relationships/hyperlink" Target="https://weijing-rs.github.io/publications/Liu_et_al-EES-2023.pdf" TargetMode="External"/><Relationship Id="rId87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hyperlink" Target="https://weijing-rs.github.io/publications/Zhang_et_al-JACI-2021.pdf" TargetMode="External"/><Relationship Id="rId110" Type="http://schemas.openxmlformats.org/officeDocument/2006/relationships/hyperlink" Target="https://weijing-rs.github.io/publications/Xue_et_al-JCP-2021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eijing-rs.github.io/publications/Wei_et_al-AE-2019b.pdf" TargetMode="External"/><Relationship Id="rId82" Type="http://schemas.openxmlformats.org/officeDocument/2006/relationships/hyperlink" Target="https://weijing-rs.github.io/publications/Song_et_al-EST-2022.pdf" TargetMode="External"/><Relationship Id="rId90" Type="http://schemas.openxmlformats.org/officeDocument/2006/relationships/hyperlink" Target="https://weijing-rs.github.io/publications/Wu_et_al-ER-2022.pdf" TargetMode="External"/><Relationship Id="rId95" Type="http://schemas.openxmlformats.org/officeDocument/2006/relationships/hyperlink" Target="https://weijing-rs.github.io/publications/Yan_et_al-ER-2022.pdf" TargetMode="External"/><Relationship Id="rId19" Type="http://schemas.openxmlformats.org/officeDocument/2006/relationships/hyperlink" Target="https://www.hjwsxzz.com/" TargetMode="External"/><Relationship Id="rId14" Type="http://schemas.openxmlformats.org/officeDocument/2006/relationships/hyperlink" Target="https://weijing-rs.github.io/honors/Tingru%20Zhou%20Youth%20Award%20(Jing%20Wei)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thehill.com/policy/equilibrium-sustainability/4342003-wildfires-have-offset-20-years-of-air-quality-gains-in-us-west-study/" TargetMode="External"/><Relationship Id="rId30" Type="http://schemas.openxmlformats.org/officeDocument/2006/relationships/hyperlink" Target="https://weijing-rs.github.io/publications/Wei_et_al-RSE-2021.pdf" TargetMode="External"/><Relationship Id="rId35" Type="http://schemas.openxmlformats.org/officeDocument/2006/relationships/hyperlink" Target="https://weijing-rs.github.io/publications/Wei_et_al-EST-2023.pdf" TargetMode="External"/><Relationship Id="rId43" Type="http://schemas.openxmlformats.org/officeDocument/2006/relationships/hyperlink" Target="https://weijing-rs.github.io/publications/Wei_et_al-ACP-2023.pdf" TargetMode="External"/><Relationship Id="rId48" Type="http://schemas.openxmlformats.org/officeDocument/2006/relationships/hyperlink" Target="https://weijing-rs.github.io/publications/Wei_et_al-JGR-2018.pdf" TargetMode="External"/><Relationship Id="rId56" Type="http://schemas.openxmlformats.org/officeDocument/2006/relationships/hyperlink" Target="https://weijing-rs.github.io/publications/Wei_et_al-AE-2019a.pdf" TargetMode="External"/><Relationship Id="rId64" Type="http://schemas.openxmlformats.org/officeDocument/2006/relationships/hyperlink" Target="https://weijing-rs.github.io/publications/He_et_al-AE-2021.pdf" TargetMode="External"/><Relationship Id="rId69" Type="http://schemas.openxmlformats.org/officeDocument/2006/relationships/hyperlink" Target="https://weijing-rs.github.io/publications/Cai_et_al-STOTEN-2023.pdf" TargetMode="External"/><Relationship Id="rId77" Type="http://schemas.openxmlformats.org/officeDocument/2006/relationships/hyperlink" Target="https://weijing-rs.github.io/publications/Li_et_al-EES-2023.pdf" TargetMode="External"/><Relationship Id="rId100" Type="http://schemas.openxmlformats.org/officeDocument/2006/relationships/hyperlink" Target="https://weijing-rs.github.io/publications/Zhang_et_al-JHM-2024a.pdf" TargetMode="External"/><Relationship Id="rId105" Type="http://schemas.openxmlformats.org/officeDocument/2006/relationships/hyperlink" Target="https://weijing-rs.github.io/publications/Zhou_et_al-ESE-2023.pdf" TargetMode="External"/><Relationship Id="rId113" Type="http://schemas.openxmlformats.org/officeDocument/2006/relationships/fontTable" Target="fontTable.xml"/><Relationship Id="rId8" Type="http://schemas.openxmlformats.org/officeDocument/2006/relationships/hyperlink" Target="mailto:jingwei@pku.edu.cn" TargetMode="External"/><Relationship Id="rId51" Type="http://schemas.openxmlformats.org/officeDocument/2006/relationships/hyperlink" Target="https://weijing-rs.github.io/publications/Wei_et_al-TGRS-2019b.pdf" TargetMode="External"/><Relationship Id="rId72" Type="http://schemas.openxmlformats.org/officeDocument/2006/relationships/hyperlink" Target="https://weijing-rs.github.io/publications/Fang_et_al-EES-2024.pdf" TargetMode="External"/><Relationship Id="rId80" Type="http://schemas.openxmlformats.org/officeDocument/2006/relationships/hyperlink" Target="https://weijing-rs.github.io/publications/Liu_et_al-Chemosphere-2022.pdf" TargetMode="External"/><Relationship Id="rId85" Type="http://schemas.openxmlformats.org/officeDocument/2006/relationships/hyperlink" Target="https://weijing-rs.github.io/publications/Wang_et_al-EP-2022.pdf" TargetMode="External"/><Relationship Id="rId93" Type="http://schemas.openxmlformats.org/officeDocument/2006/relationships/hyperlink" Target="https://weijing-rs.github.io/publications/Xu_et_al-Circulation-2023.pdf" TargetMode="External"/><Relationship Id="rId98" Type="http://schemas.openxmlformats.org/officeDocument/2006/relationships/hyperlink" Target="https://weijing-rs.github.io/publications/Zhang_et_al-JESEE-2023.pdf" TargetMode="External"/><Relationship Id="rId3" Type="http://schemas.openxmlformats.org/officeDocument/2006/relationships/styles" Target="styles.xml"/><Relationship Id="rId12" Type="http://schemas.openxmlformats.org/officeDocument/2006/relationships/hyperlink" Target="https://weijing-rs.github.io/honors/AGU%20James%20Holton%20Award%20(Jing%20Wei).pdf" TargetMode="External"/><Relationship Id="rId17" Type="http://schemas.openxmlformats.org/officeDocument/2006/relationships/hyperlink" Target="https://www.journals.elsevier.com/remote-sensing-of-environment/most-cited-articles" TargetMode="External"/><Relationship Id="rId25" Type="http://schemas.openxmlformats.org/officeDocument/2006/relationships/hyperlink" Target="https://www.cbsnews.com/news/wildfire-smoke-us-air-quality-increased-deaths/" TargetMode="External"/><Relationship Id="rId33" Type="http://schemas.openxmlformats.org/officeDocument/2006/relationships/hyperlink" Target="https://weijing-rs.github.io/publications/Wei_et_al-EST-2019.pdf" TargetMode="External"/><Relationship Id="rId38" Type="http://schemas.openxmlformats.org/officeDocument/2006/relationships/hyperlink" Target="https://weijing-rs.github.io/publications/Lu_et_al-RS-2021.pdf" TargetMode="External"/><Relationship Id="rId46" Type="http://schemas.openxmlformats.org/officeDocument/2006/relationships/hyperlink" Target="https://weijing-rs.github.io/publications/Xue_et_al-IJERPH-2022a.pdf" TargetMode="External"/><Relationship Id="rId59" Type="http://schemas.openxmlformats.org/officeDocument/2006/relationships/hyperlink" Target="https://weijing-rs.github.io/publications/Wei_et_al-STOTEN-2019.pdf" TargetMode="External"/><Relationship Id="rId67" Type="http://schemas.openxmlformats.org/officeDocument/2006/relationships/hyperlink" Target="https://weijing-rs.github.io/publications/Sun_et_al-JGR-2016.pdf" TargetMode="External"/><Relationship Id="rId103" Type="http://schemas.openxmlformats.org/officeDocument/2006/relationships/hyperlink" Target="https://weijing-rs.github.io/publications/Zheng_et_al-ESPR-2021.pdf" TargetMode="External"/><Relationship Id="rId108" Type="http://schemas.openxmlformats.org/officeDocument/2006/relationships/hyperlink" Target="https://weijing-rs.github.io/publications/Sun_et_al-JASTP-2016.pdf" TargetMode="External"/><Relationship Id="rId20" Type="http://schemas.openxmlformats.org/officeDocument/2006/relationships/hyperlink" Target="https://scholar.google.com.hk/citations?user=sc0SyzUAAAAJ&amp;hl=en" TargetMode="External"/><Relationship Id="rId41" Type="http://schemas.openxmlformats.org/officeDocument/2006/relationships/hyperlink" Target="https://weijing-rs.github.io/publications/Wei_et_al-RSE-2022.pdf" TargetMode="External"/><Relationship Id="rId54" Type="http://schemas.openxmlformats.org/officeDocument/2006/relationships/hyperlink" Target="https://weijing-rs.github.io/publications/Tian_et_al-TGRS-2021.pdf" TargetMode="External"/><Relationship Id="rId62" Type="http://schemas.openxmlformats.org/officeDocument/2006/relationships/hyperlink" Target="https://weijing-rs.github.io/publications/Wei_et_al-AE-2019c.pdf" TargetMode="External"/><Relationship Id="rId70" Type="http://schemas.openxmlformats.org/officeDocument/2006/relationships/hyperlink" Target="https://weijing-rs.github.io/publications/Cai_et_al-BMCM-2023.pdf" TargetMode="External"/><Relationship Id="rId75" Type="http://schemas.openxmlformats.org/officeDocument/2006/relationships/hyperlink" Target="https://weijing-rs.github.io/publications/He_et_al-STOTEN-2022.pdf" TargetMode="External"/><Relationship Id="rId83" Type="http://schemas.openxmlformats.org/officeDocument/2006/relationships/hyperlink" Target="https://weijing-rs.github.io/publications/Tian_et_al-EST-2024.pdf" TargetMode="External"/><Relationship Id="rId88" Type="http://schemas.openxmlformats.org/officeDocument/2006/relationships/hyperlink" Target="https://weijing-rs.github.io/publications/Wang_et_al-STOTEN-2022a.pdf" TargetMode="External"/><Relationship Id="rId91" Type="http://schemas.openxmlformats.org/officeDocument/2006/relationships/hyperlink" Target="https://weijing-rs.github.io/publications/Wu_et_al-AE-2022.pdf" TargetMode="External"/><Relationship Id="rId96" Type="http://schemas.openxmlformats.org/officeDocument/2006/relationships/hyperlink" Target="https://weijing-rs.github.io/publications/Zhan_et_al-EES-2024.pdf" TargetMode="External"/><Relationship Id="rId11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Gaoting%20Yao%20Youth%20Award%20(Jing%20Wei).pdf" TargetMode="External"/><Relationship Id="rId23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8" Type="http://schemas.openxmlformats.org/officeDocument/2006/relationships/hyperlink" Target="https://www.usnews.com/news/health-news/articles/2023-12-05/wildfires-are-undoing-gains-made-against-air-pollution" TargetMode="External"/><Relationship Id="rId36" Type="http://schemas.openxmlformats.org/officeDocument/2006/relationships/hyperlink" Target="https://weijing-rs.github.io/publications/Wei_et_al-ACP-2021.pdf" TargetMode="External"/><Relationship Id="rId49" Type="http://schemas.openxmlformats.org/officeDocument/2006/relationships/hyperlink" Target="https://weijing-rs.github.io/publications/Wei_et_al-JGR-2017.pdf" TargetMode="External"/><Relationship Id="rId57" Type="http://schemas.openxmlformats.org/officeDocument/2006/relationships/hyperlink" Target="https://weijing-rs.github.io/publications/Wei_et_al-ACP-2019.pdf" TargetMode="External"/><Relationship Id="rId106" Type="http://schemas.openxmlformats.org/officeDocument/2006/relationships/hyperlink" Target="https://weijing-rs.github.io/publications/Li_et_al-JCP-2022.pdf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RSE-2019.pdf" TargetMode="External"/><Relationship Id="rId44" Type="http://schemas.openxmlformats.org/officeDocument/2006/relationships/hyperlink" Target="https://weijing-rs.github.io/publications/Cheng_et_al-RSE-2025.pdf" TargetMode="External"/><Relationship Id="rId52" Type="http://schemas.openxmlformats.org/officeDocument/2006/relationships/hyperlink" Target="https://weijing-rs.github.io/publications/Sun_et_al-RS-2016.pdf" TargetMode="External"/><Relationship Id="rId60" Type="http://schemas.openxmlformats.org/officeDocument/2006/relationships/hyperlink" Target="https://weijing-rs.github.io/publications/Wei_et_al-AE-2020.pdf" TargetMode="External"/><Relationship Id="rId65" Type="http://schemas.openxmlformats.org/officeDocument/2006/relationships/hyperlink" Target="https://weijing-rs.github.io/publications/Wei_et_al-RSE-2020.pdf" TargetMode="External"/><Relationship Id="rId73" Type="http://schemas.openxmlformats.org/officeDocument/2006/relationships/hyperlink" Target="https://weijing-rs.github.io/publications/Guo_et_al-BMC-2021.pdf" TargetMode="External"/><Relationship Id="rId78" Type="http://schemas.openxmlformats.org/officeDocument/2006/relationships/hyperlink" Target="https://weijing-rs.github.io/publications/Li_et_al-STOTEN-2023a.pdf" TargetMode="External"/><Relationship Id="rId81" Type="http://schemas.openxmlformats.org/officeDocument/2006/relationships/hyperlink" Target="https://weijing-rs.github.io/publications/Song_et_al-EES-2022.pdf" TargetMode="External"/><Relationship Id="rId86" Type="http://schemas.openxmlformats.org/officeDocument/2006/relationships/hyperlink" Target="https://weijing-rs.github.io/publications/Wang_et_al-JCEM-2022.pdf" TargetMode="External"/><Relationship Id="rId94" Type="http://schemas.openxmlformats.org/officeDocument/2006/relationships/hyperlink" Target="https://weijing-rs.github.io/publications/Xu_et_al-EI-2022.pdf" TargetMode="External"/><Relationship Id="rId99" Type="http://schemas.openxmlformats.org/officeDocument/2006/relationships/hyperlink" Target="https://weijing-rs.github.io/publications/Zhang_et_al-SB-2024.pdf" TargetMode="External"/><Relationship Id="rId101" Type="http://schemas.openxmlformats.org/officeDocument/2006/relationships/hyperlink" Target="https://weijing-rs.github.io/publications/Zhang_et_al-EI-202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ESSIC%20Best%20Paper%20Award%20(Jing%20Wei).pdf" TargetMode="External"/><Relationship Id="rId18" Type="http://schemas.openxmlformats.org/officeDocument/2006/relationships/hyperlink" Target="https://weijing-rs.github.io/honors/Top%20100%20Most%20Cited%20Chinese%20Papers%20(Jing%20Wei).pdf" TargetMode="External"/><Relationship Id="rId39" Type="http://schemas.openxmlformats.org/officeDocument/2006/relationships/hyperlink" Target="https://weijing-rs.github.io/publications/Tian_et_al-RS-2023.pdf" TargetMode="External"/><Relationship Id="rId109" Type="http://schemas.openxmlformats.org/officeDocument/2006/relationships/hyperlink" Target="https://weijing-rs.github.io/publications/Xue_et_al-ER-2021.pdf" TargetMode="External"/><Relationship Id="rId34" Type="http://schemas.openxmlformats.org/officeDocument/2006/relationships/hyperlink" Target="https://weijing-rs.github.io/publications/Wei_et_al-EI-2021.pdf" TargetMode="External"/><Relationship Id="rId50" Type="http://schemas.openxmlformats.org/officeDocument/2006/relationships/hyperlink" Target="https://weijing-rs.github.io/publications/Wei_et_al-TGRS-2019a.pdf" TargetMode="External"/><Relationship Id="rId55" Type="http://schemas.openxmlformats.org/officeDocument/2006/relationships/hyperlink" Target="https://weijing-rs.github.io/publications/Wang_et_al-SD-2024.pdf" TargetMode="External"/><Relationship Id="rId76" Type="http://schemas.openxmlformats.org/officeDocument/2006/relationships/hyperlink" Target="https://weijing-rs.github.io/publications/Hu_et_al-ER-2023.pdf" TargetMode="External"/><Relationship Id="rId97" Type="http://schemas.openxmlformats.org/officeDocument/2006/relationships/hyperlink" Target="https://weijing-rs.github.io/publications/Zhang_et_al-STOTEN-2023.pdf" TargetMode="External"/><Relationship Id="rId104" Type="http://schemas.openxmlformats.org/officeDocument/2006/relationships/hyperlink" Target="https://weijing-rs.github.io/publications/Zhang_et_al-JAHA-2024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Chen_et_al-ESPR-2022.pdf" TargetMode="External"/><Relationship Id="rId92" Type="http://schemas.openxmlformats.org/officeDocument/2006/relationships/hyperlink" Target="https://weijing-rs.github.io/publications/Xiong_et_al-ER-20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2E32E-9CA9-4D55-BFD2-F234A9BD1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12</Pages>
  <Words>8730</Words>
  <Characters>47672</Characters>
  <Application>Microsoft Office Word</Application>
  <DocSecurity>0</DocSecurity>
  <Lines>690</Lines>
  <Paragraphs>4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6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27</cp:revision>
  <cp:lastPrinted>2025-04-25T16:04:00Z</cp:lastPrinted>
  <dcterms:created xsi:type="dcterms:W3CDTF">2024-11-11T18:00:00Z</dcterms:created>
  <dcterms:modified xsi:type="dcterms:W3CDTF">2025-09-3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